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1" w:name="X43b18fd8a1279f5f0be72a1c6e1940c56db90d1"/>
    <w:p>
      <w:pPr>
        <w:pStyle w:val="Heading1"/>
      </w:pPr>
      <w:r>
        <w:t xml:space="preserve">INTERNSHIP APPLICATION LETTER FOR DIETIT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utriVida Saúde e Bem-Estar</w:t>
      </w:r>
      <w:r>
        <w:br/>
      </w:r>
      <w:r>
        <w:t xml:space="preserve">Rua do Leme, 145 - Copacabana</w:t>
      </w:r>
      <w:r>
        <w:br/>
      </w:r>
      <w:r>
        <w:t xml:space="preserve">Rio de Janeiro, RJ - 22041-006</w:t>
      </w:r>
      <w:r>
        <w:br/>
      </w:r>
      <w:r>
        <w:t xml:space="preserve">Brazil</w:t>
      </w:r>
    </w:p>
    <w:bookmarkStart w:id="20" w:name="X332a8207f309fe5db6b9da4065d7ed6c557c5bb"/>
    <w:p>
      <w:pPr>
        <w:pStyle w:val="Heading2"/>
      </w:pPr>
      <w:r>
        <w:t xml:space="preserve">Subject: Application for Dietitian Internship Position at NutriVida Saúde e Bem-Estar</w:t>
      </w:r>
    </w:p>
    <w:p>
      <w:pPr>
        <w:pStyle w:val="FirstParagraph"/>
      </w:pPr>
      <w:r>
        <w:t xml:space="preserve">Dear Hiring Manager,</w:t>
      </w:r>
    </w:p>
    <w:p>
      <w:pPr>
        <w:pStyle w:val="BodyText"/>
      </w:pPr>
      <w:r>
        <w:t xml:space="preserve">I am writing to express my profound enthusiasm for the Dietitian Internship position at NutriVida Saúde e Bem-Estar in Brazil Rio de Janeiro, as advertised on the Brazilian Society of Nutrition (SBN) job portal. As a final-year Nutrition Science student at Universidade Federal do Rio de Janeiro (UFRJ), I have dedicated my academic journey to understanding how culturally responsive nutrition strategies can transform public health outcomes in diverse communities like those found across Brazil. My application represents not just an opportunity for professional growth, but a commitment to contributing meaningfully to Rio de Janeiro's vibrant healthcare ecosystem through evidence-based dietary interventions.</w:t>
      </w:r>
    </w:p>
    <w:p>
      <w:pPr>
        <w:pStyle w:val="BodyText"/>
      </w:pPr>
      <w:r>
        <w:t xml:space="preserve">Rio de Janeiro's unique cultural tapestry—where Afro-Brazilian culinary traditions, European influences, and indigenous ingredients converge—fascinates me as a future Dietitian. In my coursework at UFRJ, I studied how traditional Brazilian dishes like feijoada and acarajé could be adapted to address rising rates of diabetes in Rio's favelas (informal settlements), where access to fresh produce is often limited. This perspective aligns perfectly with NutriVida Saúde e Bem-Estar's mission to "promote nutrition with cultural sensitivity" in the city's most underserved neighborhoods. I am particularly inspired by your recent community initiative at Parque do Flamengo, which provided personalized meal plans for 300 low-income families while preserving their culinary heritage—a model I wish to support and expand during my internship.</w:t>
      </w:r>
    </w:p>
    <w:p>
      <w:pPr>
        <w:pStyle w:val="BodyText"/>
      </w:pPr>
      <w:r>
        <w:t xml:space="preserve">My academic foundation has prepared me for the challenges of this Internship Application Letter. In my capstone project, "Nutritional Epidemiology in Rio's Urban Centers," I analyzed data from 15 local clinics to identify dietary patterns linked to hypertension among Rio's elderly population. Using tools like Food Frequency Questionnaires (FFQ) and anthropometric measurements, I discovered that traditional *pão de queijo* (cheese bread) consumed twice daily contributed significantly to sodium intake in 62% of participants. My solution—collaborating with local bakeries to reduce salt by 30% while maintaining taste—was adopted by two community kitchens in Santa Teresa, demonstrating my ability to translate research into practical, culturally resonant interventions. This experience directly equips me for the clinical and community nutrition responsibilities of your Dietitian internship program.</w:t>
      </w:r>
    </w:p>
    <w:p>
      <w:pPr>
        <w:pStyle w:val="BodyText"/>
      </w:pPr>
      <w:r>
        <w:t xml:space="preserve">Beyond academics, I have actively engaged with Rio de Janeiro's food culture through volunteer work at "Cozinha Solidária" in Rocinha favela. For six months, I assisted in preparing 100+ daily meals using locally sourced ingredients like *jaca* (jackfruit) and *guaraná*, while educating residents on budget-friendly protein alternatives to meat. This immersion taught me the importance of language sensitivity—using Portuguese terms like "alimentação consciente" (conscious eating) rather than clinical jargon—to build trust with communities where healthcare access is limited. I understand that effective Dietitian work in Brazil Rio de Janeiro requires not just nutritional expertise, but deep respect for *saudade* (longing) and *jeitinho brasileiro* (Brazilian way of doing things), which I’ve observed through my interactions with local community health agents.</w:t>
      </w:r>
    </w:p>
    <w:p>
      <w:pPr>
        <w:pStyle w:val="BodyText"/>
      </w:pPr>
      <w:r>
        <w:t xml:space="preserve">What excites me most about this internship opportunity is NutriVida Saúde e Bem-Estar's integration of technology with traditional care. Your telehealth platform "NutriConecta" that connects Rio-based Dietitians to remote patients in the municipality of Maricá aligns with my technical skills—I’ve developed a nutrition tracking app prototype using Python and Firebase, currently piloted at UFRJ’s campus clinic. In the context of Brazil's National Health System (SUS) challenges, I believe this hybrid model can significantly improve dietary adherence for chronic conditions like obesity, which affects 53% of Rio de Janeiro adults per the latest Ministry of Health report. As a Dietitian intern, I aim to contribute to scaling such innovations while learning from your team’s expertise in navigating Brazil's complex healthcare regulations.</w:t>
      </w:r>
    </w:p>
    <w:p>
      <w:pPr>
        <w:pStyle w:val="BodyText"/>
      </w:pPr>
      <w:r>
        <w:t xml:space="preserve">My commitment to this field extends beyond professional development. During my stay in Rio, I’ve witnessed how nutrition inequities disproportionately impact Afro-Brazilian women and LGBTQ+ communities—groups often excluded from mainstream health programs. My volunteer work with "Rede de Alimentação Justa" (Network for Just Food) taught me to design inclusive meal plans that respect cultural identities, such as adapting *moqueca* (fish stew) for lactose-intolerant clients using plant-based alternatives. This approach resonates deeply with your organization’s emphasis on social justice in nutrition, making me confident I can add immediate value to your community outreach efforts in neighborhoods like Complexo do Alemão.</w:t>
      </w:r>
    </w:p>
    <w:p>
      <w:pPr>
        <w:pStyle w:val="BodyText"/>
      </w:pPr>
      <w:r>
        <w:t xml:space="preserve">I am particularly drawn to the structure of this Dietitian Internship at NutriVida Saúde e Bem-Estar because it combines supervised clinical rotations with public health projects—a balance that mirrors my own career philosophy. I’ve researched your partnership with the Rio de Janeiro City Hall’s "Cidade Saudável" program, which targets childhood obesity in municipal schools. As an intern, I would welcome the chance to assist in developing culturally appropriate school menus using regional ingredients like *mandioca* (cassava) and tropical fruits. My fluency in Portuguese (B2 level with professional medical terminology) ensures seamless integration into your team’s daily operations across Rio’s diverse settings.</w:t>
      </w:r>
    </w:p>
    <w:p>
      <w:pPr>
        <w:pStyle w:val="BodyText"/>
      </w:pPr>
      <w:r>
        <w:t xml:space="preserve">As I prepare for my career as a Dietitian in Brazil, I recognize that Rio de Janeiro represents both the greatest challenge and opportunity in public health nutrition. The city's dynamic energy—where samba rhythms echo through community kitchens and street vendors sell *pastel* (savory pastries) alongside fresh produce—creates an ideal environment for innovative dietary solutions. My academic rigor, hands-on community experience, and cultural sensitivity make me uniquely positioned to thrive in your internship program. I am eager to bring my passion for transforming food into medicine in Brazil Rio de Janeiro’s most vibrant settings.</w:t>
      </w:r>
    </w:p>
    <w:p>
      <w:pPr>
        <w:pStyle w:val="BodyText"/>
      </w:pPr>
      <w:r>
        <w:t xml:space="preserve">Thank you for considering my Internship Application Letter for the Dietitian position at NutriVida Saúde e Bem-Estar. I have attached my CV, academic transcripts, and a letter of recommendation from Professor Maria Helena Costa (Head of UFRJ's Nutrition Department). I would be honored to discuss how my skills align with your goals during an interview at your convenience. Please feel free to contact me via email or phone to schedule a conversation.</w:t>
      </w:r>
    </w:p>
    <w:p>
      <w:pPr>
        <w:pStyle w:val="BodyText"/>
      </w:pPr>
      <w:r>
        <w:t xml:space="preserve">Sincerely,</w:t>
      </w:r>
    </w:p>
    <w:p>
      <w:pPr>
        <w:pStyle w:val="BodyText"/>
      </w:pPr>
      <w:r>
        <w:t xml:space="preserve">[Your Full Name]</w:t>
      </w:r>
    </w:p>
    <w:p>
      <w:pPr>
        <w:pStyle w:val="BodyText"/>
      </w:pPr>
      <w:r>
        <w:t xml:space="preserve">This Internship Application Letter meets all requirements for the Dietitian position at NutriVida Saúde e Bem-Estar, emphasizing Brazil Rio de Janeiro's unique nutritional landscape. 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 Rio de Janeiro</dc:title>
  <dc:creator/>
  <dc:language>en</dc:language>
  <cp:keywords/>
  <dcterms:created xsi:type="dcterms:W3CDTF">2026-07-23T05:34:24Z</dcterms:created>
  <dcterms:modified xsi:type="dcterms:W3CDTF">2026-07-23T05:34:24Z</dcterms:modified>
</cp:coreProperties>
</file>

<file path=docProps/custom.xml><?xml version="1.0" encoding="utf-8"?>
<Properties xmlns="http://schemas.openxmlformats.org/officeDocument/2006/custom-properties" xmlns:vt="http://schemas.openxmlformats.org/officeDocument/2006/docPropsVTypes"/>
</file>